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27C02" w14:textId="77777777" w:rsidR="007B0548" w:rsidRDefault="007B0548"/>
    <w:p w14:paraId="1A3C3411" w14:textId="77777777" w:rsidR="0064502B" w:rsidRDefault="0064502B"/>
    <w:p w14:paraId="12A633C4" w14:textId="77777777" w:rsidR="0064502B" w:rsidRDefault="00540817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</w:rPr>
      </w:pPr>
      <w:r>
        <w:rPr>
          <w:rFonts w:ascii="Arial" w:hAnsi="Arial" w:cs="Arial"/>
          <w:b/>
          <w:bCs/>
          <w:spacing w:val="-5"/>
        </w:rPr>
        <w:t xml:space="preserve">NHSA </w:t>
      </w:r>
      <w:r w:rsidR="00C41733">
        <w:rPr>
          <w:rFonts w:ascii="Arial" w:hAnsi="Arial" w:cs="Arial"/>
          <w:b/>
          <w:bCs/>
          <w:spacing w:val="-5"/>
        </w:rPr>
        <w:t xml:space="preserve">Tournament (8-Man </w:t>
      </w:r>
      <w:proofErr w:type="gramStart"/>
      <w:r w:rsidR="00C41733">
        <w:rPr>
          <w:rFonts w:ascii="Arial" w:hAnsi="Arial" w:cs="Arial"/>
          <w:b/>
          <w:bCs/>
          <w:spacing w:val="-5"/>
        </w:rPr>
        <w:t xml:space="preserve">Football)  </w:t>
      </w:r>
      <w:r w:rsidR="0064502B">
        <w:rPr>
          <w:rFonts w:ascii="Arial" w:hAnsi="Arial" w:cs="Arial"/>
          <w:b/>
          <w:bCs/>
          <w:spacing w:val="-5"/>
        </w:rPr>
        <w:t xml:space="preserve"> </w:t>
      </w:r>
      <w:proofErr w:type="gramEnd"/>
      <w:r w:rsidR="0064502B">
        <w:rPr>
          <w:rFonts w:ascii="Arial" w:hAnsi="Arial" w:cs="Arial"/>
          <w:b/>
          <w:bCs/>
          <w:spacing w:val="-5"/>
        </w:rPr>
        <w:t xml:space="preserve">              PLAYER ELIGIBILITY FORM</w:t>
      </w:r>
    </w:p>
    <w:p w14:paraId="0D1C938A" w14:textId="77777777"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</w:rPr>
      </w:pPr>
      <w:r>
        <w:rPr>
          <w:rFonts w:ascii="Arial" w:hAnsi="Arial" w:cs="Arial"/>
          <w:b/>
          <w:bCs/>
          <w:spacing w:val="-5"/>
        </w:rPr>
        <w:t xml:space="preserve"> </w:t>
      </w:r>
    </w:p>
    <w:p w14:paraId="1C54C47D" w14:textId="2A3CE007" w:rsidR="0064502B" w:rsidRPr="003E353F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 w:rsidRPr="003E353F">
        <w:rPr>
          <w:rFonts w:ascii="Arial" w:hAnsi="Arial" w:cs="Arial"/>
          <w:b/>
          <w:bCs/>
          <w:spacing w:val="-5"/>
          <w:sz w:val="16"/>
          <w:szCs w:val="16"/>
        </w:rPr>
        <w:t>INSTRUCTIONS:  This form must be submitte</w:t>
      </w:r>
      <w:r w:rsidR="003E353F">
        <w:rPr>
          <w:rFonts w:ascii="Arial" w:hAnsi="Arial" w:cs="Arial"/>
          <w:b/>
          <w:bCs/>
          <w:spacing w:val="-5"/>
          <w:sz w:val="16"/>
          <w:szCs w:val="16"/>
        </w:rPr>
        <w:t>d for each player</w:t>
      </w:r>
      <w:r w:rsidRPr="003E353F">
        <w:rPr>
          <w:rFonts w:ascii="Arial" w:hAnsi="Arial" w:cs="Arial"/>
          <w:b/>
          <w:bCs/>
          <w:spacing w:val="-5"/>
          <w:sz w:val="16"/>
          <w:szCs w:val="16"/>
        </w:rPr>
        <w:t xml:space="preserve"> who is registered to play for y</w:t>
      </w:r>
      <w:r w:rsidR="00540817">
        <w:rPr>
          <w:rFonts w:ascii="Arial" w:hAnsi="Arial" w:cs="Arial"/>
          <w:b/>
          <w:bCs/>
          <w:spacing w:val="-5"/>
          <w:sz w:val="16"/>
          <w:szCs w:val="16"/>
        </w:rPr>
        <w:t xml:space="preserve">our team and compete in the </w:t>
      </w:r>
      <w:proofErr w:type="gramStart"/>
      <w:r w:rsidR="00540817">
        <w:rPr>
          <w:rFonts w:ascii="Arial" w:hAnsi="Arial" w:cs="Arial"/>
          <w:b/>
          <w:bCs/>
          <w:spacing w:val="-5"/>
          <w:sz w:val="16"/>
          <w:szCs w:val="16"/>
        </w:rPr>
        <w:t xml:space="preserve">NHSA </w:t>
      </w:r>
      <w:r w:rsidR="00C41733">
        <w:rPr>
          <w:rFonts w:ascii="Arial" w:hAnsi="Arial" w:cs="Arial"/>
          <w:b/>
          <w:bCs/>
          <w:spacing w:val="-5"/>
          <w:sz w:val="16"/>
          <w:szCs w:val="16"/>
        </w:rPr>
        <w:t xml:space="preserve"> (</w:t>
      </w:r>
      <w:proofErr w:type="gramEnd"/>
      <w:r w:rsidR="00C41733">
        <w:rPr>
          <w:rFonts w:ascii="Arial" w:hAnsi="Arial" w:cs="Arial"/>
          <w:b/>
          <w:bCs/>
          <w:spacing w:val="-5"/>
          <w:sz w:val="16"/>
          <w:szCs w:val="16"/>
        </w:rPr>
        <w:t>8-Man Football)</w:t>
      </w:r>
      <w:r w:rsidRPr="003E353F">
        <w:rPr>
          <w:rFonts w:ascii="Arial" w:hAnsi="Arial" w:cs="Arial"/>
          <w:b/>
          <w:bCs/>
          <w:spacing w:val="-5"/>
          <w:sz w:val="16"/>
          <w:szCs w:val="16"/>
        </w:rPr>
        <w:t xml:space="preserve"> National Tournament in Panama City Beach.</w:t>
      </w:r>
      <w:r w:rsidR="005C1156">
        <w:rPr>
          <w:rFonts w:ascii="Arial" w:hAnsi="Arial" w:cs="Arial"/>
          <w:b/>
          <w:bCs/>
          <w:spacing w:val="-5"/>
          <w:sz w:val="16"/>
          <w:szCs w:val="16"/>
        </w:rPr>
        <w:t xml:space="preserve">  Forms are due no later than </w:t>
      </w:r>
      <w:r w:rsidR="00D37063">
        <w:rPr>
          <w:rFonts w:ascii="Arial" w:hAnsi="Arial" w:cs="Arial"/>
          <w:b/>
          <w:bCs/>
          <w:spacing w:val="-5"/>
          <w:sz w:val="16"/>
          <w:szCs w:val="16"/>
        </w:rPr>
        <w:t>October</w:t>
      </w:r>
      <w:r w:rsidR="005C1156">
        <w:rPr>
          <w:rFonts w:ascii="Arial" w:hAnsi="Arial" w:cs="Arial"/>
          <w:b/>
          <w:bCs/>
          <w:spacing w:val="-5"/>
          <w:sz w:val="16"/>
          <w:szCs w:val="16"/>
        </w:rPr>
        <w:t xml:space="preserve"> 1</w:t>
      </w:r>
      <w:r w:rsidR="00D37063">
        <w:rPr>
          <w:rFonts w:ascii="Arial" w:hAnsi="Arial" w:cs="Arial"/>
          <w:b/>
          <w:bCs/>
          <w:spacing w:val="-5"/>
          <w:sz w:val="16"/>
          <w:szCs w:val="16"/>
        </w:rPr>
        <w:t>5</w:t>
      </w:r>
      <w:r w:rsidR="00D37063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="005C1156">
        <w:rPr>
          <w:rFonts w:ascii="Arial" w:hAnsi="Arial" w:cs="Arial"/>
          <w:b/>
          <w:bCs/>
          <w:spacing w:val="-5"/>
          <w:sz w:val="16"/>
          <w:szCs w:val="16"/>
        </w:rPr>
        <w:t>, 20</w:t>
      </w:r>
      <w:r w:rsidR="00D37063">
        <w:rPr>
          <w:rFonts w:ascii="Arial" w:hAnsi="Arial" w:cs="Arial"/>
          <w:b/>
          <w:bCs/>
          <w:spacing w:val="-5"/>
          <w:sz w:val="16"/>
          <w:szCs w:val="16"/>
        </w:rPr>
        <w:t>20</w:t>
      </w:r>
      <w:r w:rsidR="005C1156">
        <w:rPr>
          <w:rFonts w:ascii="Arial" w:hAnsi="Arial" w:cs="Arial"/>
          <w:b/>
          <w:bCs/>
          <w:spacing w:val="-5"/>
          <w:sz w:val="16"/>
          <w:szCs w:val="16"/>
        </w:rPr>
        <w:t>. Email to:  hankstdenis@aol.com</w:t>
      </w:r>
    </w:p>
    <w:p w14:paraId="7B02C174" w14:textId="77777777"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Cs/>
          <w:spacing w:val="-5"/>
          <w:sz w:val="20"/>
          <w:szCs w:val="20"/>
        </w:rPr>
      </w:pPr>
    </w:p>
    <w:p w14:paraId="33C47B5F" w14:textId="77777777" w:rsidR="0064502B" w:rsidRP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64502B">
        <w:rPr>
          <w:rFonts w:ascii="Arial" w:hAnsi="Arial" w:cs="Arial"/>
          <w:b/>
          <w:bCs/>
          <w:spacing w:val="-5"/>
          <w:sz w:val="20"/>
          <w:szCs w:val="20"/>
        </w:rPr>
        <w:t>TEAM: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>_________________________________</w:t>
      </w:r>
      <w:r w:rsidR="003E353F">
        <w:rPr>
          <w:rFonts w:ascii="Arial" w:hAnsi="Arial" w:cs="Arial"/>
          <w:b/>
          <w:bCs/>
          <w:spacing w:val="-5"/>
          <w:sz w:val="20"/>
          <w:szCs w:val="20"/>
        </w:rPr>
        <w:t>________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>__</w:t>
      </w:r>
      <w:r>
        <w:rPr>
          <w:rFonts w:ascii="Arial" w:hAnsi="Arial" w:cs="Arial"/>
          <w:b/>
          <w:bCs/>
          <w:spacing w:val="-5"/>
          <w:sz w:val="20"/>
          <w:szCs w:val="20"/>
        </w:rPr>
        <w:t>_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ab/>
        <w:t>DATE: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________________________________</w:t>
      </w:r>
    </w:p>
    <w:p w14:paraId="13BDCBA6" w14:textId="77777777" w:rsidR="0064502B" w:rsidRP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733A5480" w14:textId="77777777" w:rsidR="0064502B" w:rsidRP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1FC8B15B" w14:textId="77777777"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64502B">
        <w:rPr>
          <w:rFonts w:ascii="Arial" w:hAnsi="Arial" w:cs="Arial"/>
          <w:b/>
          <w:bCs/>
          <w:spacing w:val="-5"/>
          <w:sz w:val="20"/>
          <w:szCs w:val="20"/>
        </w:rPr>
        <w:t>PLAYER NAME: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  <w:r w:rsidR="003E353F">
        <w:rPr>
          <w:rFonts w:ascii="Arial" w:hAnsi="Arial" w:cs="Arial"/>
          <w:b/>
          <w:bCs/>
          <w:spacing w:val="-5"/>
          <w:sz w:val="20"/>
          <w:szCs w:val="20"/>
        </w:rPr>
        <w:t>_______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</w:t>
      </w:r>
      <w:r w:rsidR="003E353F">
        <w:rPr>
          <w:rFonts w:ascii="Arial" w:hAnsi="Arial" w:cs="Arial"/>
          <w:b/>
          <w:bCs/>
          <w:spacing w:val="-5"/>
          <w:sz w:val="20"/>
          <w:szCs w:val="20"/>
        </w:rPr>
        <w:t xml:space="preserve">               </w:t>
      </w:r>
      <w:r>
        <w:rPr>
          <w:rFonts w:ascii="Arial" w:hAnsi="Arial" w:cs="Arial"/>
          <w:b/>
          <w:bCs/>
          <w:spacing w:val="-5"/>
          <w:sz w:val="20"/>
          <w:szCs w:val="20"/>
        </w:rPr>
        <w:t>DATE OF BIRTH: _______________________</w:t>
      </w:r>
    </w:p>
    <w:p w14:paraId="7148B776" w14:textId="77777777" w:rsidR="0064502B" w:rsidRDefault="0064502B" w:rsidP="0064502B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0DB32E0B" w14:textId="77777777" w:rsidR="003E353F" w:rsidRDefault="003E353F" w:rsidP="0064502B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2DFA1F5C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GENERAL PLAYER INFO</w:t>
      </w:r>
    </w:p>
    <w:p w14:paraId="6F91CB36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472DB8B3" w14:textId="77777777" w:rsidR="00BA05B0" w:rsidRP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BA05B0">
        <w:rPr>
          <w:rFonts w:ascii="Arial" w:hAnsi="Arial" w:cs="Arial"/>
          <w:b/>
          <w:bCs/>
          <w:spacing w:val="-5"/>
          <w:sz w:val="16"/>
          <w:szCs w:val="16"/>
        </w:rPr>
        <w:t>Home address:</w:t>
      </w:r>
      <w:r>
        <w:rPr>
          <w:rFonts w:ascii="Arial" w:hAnsi="Arial" w:cs="Arial"/>
          <w:bCs/>
          <w:spacing w:val="-5"/>
          <w:sz w:val="20"/>
          <w:szCs w:val="20"/>
        </w:rPr>
        <w:t xml:space="preserve"> </w:t>
      </w:r>
      <w:r w:rsidRP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___________________     ________________</w:t>
      </w:r>
      <w:r w:rsidR="00840532">
        <w:rPr>
          <w:rFonts w:ascii="Arial" w:hAnsi="Arial" w:cs="Arial"/>
          <w:b/>
          <w:bCs/>
          <w:spacing w:val="-5"/>
          <w:sz w:val="20"/>
          <w:szCs w:val="20"/>
        </w:rPr>
        <w:t>__</w:t>
      </w:r>
      <w:r w:rsidRP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</w:t>
      </w:r>
    </w:p>
    <w:p w14:paraId="40137C06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                                                                                                                   City/State/Zip</w:t>
      </w:r>
    </w:p>
    <w:p w14:paraId="4689D995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</w:p>
    <w:p w14:paraId="316CF615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Lives with: </w:t>
      </w:r>
      <w:r w:rsidRP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  <w:r w:rsidR="00840532">
        <w:rPr>
          <w:rFonts w:ascii="Arial" w:hAnsi="Arial" w:cs="Arial"/>
          <w:b/>
          <w:bCs/>
          <w:spacing w:val="-5"/>
          <w:sz w:val="20"/>
          <w:szCs w:val="20"/>
        </w:rPr>
        <w:t>___________________    _______________   ___________________________</w:t>
      </w:r>
    </w:p>
    <w:p w14:paraId="3C294C03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Name of Parents/Relative/Guardian</w:t>
      </w:r>
      <w:r w:rsidR="003E353F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</w:t>
      </w:r>
      <w:r w:rsidR="00840532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</w:t>
      </w:r>
      <w:r w:rsidR="003E353F">
        <w:rPr>
          <w:rFonts w:ascii="Arial" w:hAnsi="Arial" w:cs="Arial"/>
          <w:b/>
          <w:bCs/>
          <w:spacing w:val="-5"/>
          <w:sz w:val="16"/>
          <w:szCs w:val="16"/>
        </w:rPr>
        <w:t>Relationship</w:t>
      </w:r>
      <w:r w:rsidR="00840532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Contact info (cell phone)</w:t>
      </w:r>
    </w:p>
    <w:p w14:paraId="1755D467" w14:textId="77777777" w:rsidR="00BA05B0" w:rsidRP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Cs/>
          <w:spacing w:val="-5"/>
          <w:sz w:val="20"/>
          <w:szCs w:val="20"/>
        </w:rPr>
      </w:pPr>
    </w:p>
    <w:p w14:paraId="52C22791" w14:textId="77777777" w:rsidR="0064502B" w:rsidRDefault="0064502B" w:rsidP="00BA05B0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7D74CFB2" w14:textId="77777777" w:rsidR="0064502B" w:rsidRDefault="0064502B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SCHOOL YEAR INFO</w:t>
      </w:r>
    </w:p>
    <w:p w14:paraId="0550E0B2" w14:textId="77777777" w:rsidR="0064502B" w:rsidRPr="00BA05B0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              </w:t>
      </w:r>
      <w:r w:rsidR="00BA05B0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Begin date          </w:t>
      </w:r>
      <w:r w:rsidR="00BA05B0">
        <w:rPr>
          <w:rFonts w:ascii="Arial" w:hAnsi="Arial" w:cs="Arial"/>
          <w:b/>
          <w:bCs/>
          <w:spacing w:val="-5"/>
          <w:sz w:val="16"/>
          <w:szCs w:val="16"/>
        </w:rPr>
        <w:t xml:space="preserve">    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End Date</w:t>
      </w:r>
      <w:r w:rsidR="00BA05B0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Name of School or Homeschool                </w:t>
      </w:r>
      <w:r w:rsidR="00BA05B0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Played Football (Y or N) +Name of team</w:t>
      </w:r>
    </w:p>
    <w:p w14:paraId="0AC8B80D" w14:textId="77777777"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514984B7" w14:textId="77777777"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BA05B0">
        <w:rPr>
          <w:rFonts w:ascii="Arial" w:hAnsi="Arial" w:cs="Arial"/>
          <w:b/>
          <w:bCs/>
          <w:spacing w:val="-5"/>
          <w:sz w:val="16"/>
          <w:szCs w:val="16"/>
        </w:rPr>
        <w:t>9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</w:t>
      </w:r>
      <w:r w:rsidR="00BA05B0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>
        <w:rPr>
          <w:rFonts w:ascii="Arial" w:hAnsi="Arial" w:cs="Arial"/>
          <w:b/>
          <w:bCs/>
          <w:spacing w:val="-5"/>
          <w:sz w:val="20"/>
          <w:szCs w:val="20"/>
        </w:rPr>
        <w:t>__________          ____________    _______</w:t>
      </w:r>
      <w:r w:rsid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_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</w:t>
      </w:r>
      <w:r w:rsidR="00BA05B0">
        <w:rPr>
          <w:rFonts w:ascii="Arial" w:hAnsi="Arial" w:cs="Arial"/>
          <w:b/>
          <w:bCs/>
          <w:spacing w:val="-5"/>
          <w:sz w:val="20"/>
          <w:szCs w:val="20"/>
        </w:rPr>
        <w:t>_____</w:t>
      </w:r>
      <w:r>
        <w:rPr>
          <w:rFonts w:ascii="Arial" w:hAnsi="Arial" w:cs="Arial"/>
          <w:b/>
          <w:bCs/>
          <w:spacing w:val="-5"/>
          <w:sz w:val="20"/>
          <w:szCs w:val="20"/>
        </w:rPr>
        <w:t>______________________</w:t>
      </w:r>
    </w:p>
    <w:p w14:paraId="0C7550F4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sz w:val="16"/>
          <w:szCs w:val="16"/>
        </w:rPr>
      </w:pPr>
    </w:p>
    <w:p w14:paraId="0BAF4668" w14:textId="77777777"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>10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 __________          ____________    __________________________________    ___________________________</w:t>
      </w:r>
    </w:p>
    <w:p w14:paraId="5E2CCC3C" w14:textId="77777777"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</w:p>
    <w:p w14:paraId="77A40C6F" w14:textId="77777777"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>11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  __________          ____________    __________________________________    ___________________________</w:t>
      </w:r>
    </w:p>
    <w:p w14:paraId="6B7DFB14" w14:textId="77777777"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</w:p>
    <w:p w14:paraId="5B1618BD" w14:textId="77777777" w:rsidR="00BA05B0" w:rsidRDefault="00BA05B0" w:rsidP="00BA05B0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>12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 __________          ____________    __________________________________    ___________________________</w:t>
      </w:r>
    </w:p>
    <w:p w14:paraId="79BFE8D8" w14:textId="77777777" w:rsidR="00BA05B0" w:rsidRDefault="00BA05B0" w:rsidP="00BA05B0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52548CAC" w14:textId="77777777" w:rsidR="00545F31" w:rsidRDefault="00545F31" w:rsidP="00BA05B0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10A57309" w14:textId="77777777" w:rsidR="00545F31" w:rsidRDefault="00545F31" w:rsidP="003E353F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ELIGIBILITY REQUIREMENTS</w:t>
      </w:r>
    </w:p>
    <w:p w14:paraId="363ADDDD" w14:textId="77777777" w:rsidR="00545F31" w:rsidRDefault="003E353F" w:rsidP="00545F31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545F31">
        <w:rPr>
          <w:rFonts w:ascii="Arial" w:hAnsi="Arial" w:cs="Arial"/>
          <w:b/>
          <w:bCs/>
          <w:spacing w:val="-5"/>
          <w:sz w:val="20"/>
          <w:szCs w:val="20"/>
        </w:rPr>
        <w:t>Players entering 9</w:t>
      </w:r>
      <w:r w:rsidRPr="00545F31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grade have 4 years to complete their high school eligibility (regardless of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whether you</w:t>
      </w:r>
      <w:r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play football each year or not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>)</w:t>
      </w:r>
      <w:r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.  </w:t>
      </w:r>
    </w:p>
    <w:p w14:paraId="0B5E269A" w14:textId="77777777" w:rsidR="00545F31" w:rsidRDefault="003E353F" w:rsidP="00545F31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545F31">
        <w:rPr>
          <w:rFonts w:ascii="Arial" w:hAnsi="Arial" w:cs="Arial"/>
          <w:b/>
          <w:bCs/>
          <w:spacing w:val="-5"/>
          <w:sz w:val="20"/>
          <w:szCs w:val="20"/>
        </w:rPr>
        <w:t>Fifth (5</w:t>
      </w:r>
      <w:r w:rsidRPr="00545F31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) year students are ineligible.  </w:t>
      </w:r>
    </w:p>
    <w:p w14:paraId="35FBA814" w14:textId="77777777" w:rsidR="00545F31" w:rsidRDefault="003E353F" w:rsidP="00545F31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545F31">
        <w:rPr>
          <w:rFonts w:ascii="Arial" w:hAnsi="Arial" w:cs="Arial"/>
          <w:b/>
          <w:bCs/>
          <w:spacing w:val="-5"/>
          <w:sz w:val="20"/>
          <w:szCs w:val="20"/>
        </w:rPr>
        <w:t>Players, who are academically ineligible to play for any school, are ineligible to play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whether attending a school</w:t>
      </w:r>
      <w:r w:rsidR="00545F31">
        <w:rPr>
          <w:rFonts w:ascii="Arial" w:hAnsi="Arial" w:cs="Arial"/>
          <w:b/>
          <w:bCs/>
          <w:spacing w:val="-5"/>
          <w:sz w:val="20"/>
          <w:szCs w:val="20"/>
        </w:rPr>
        <w:t>, taking online classes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or</w:t>
      </w:r>
      <w:r w:rsidR="00545F31">
        <w:rPr>
          <w:rFonts w:ascii="Arial" w:hAnsi="Arial" w:cs="Arial"/>
          <w:b/>
          <w:bCs/>
          <w:spacing w:val="-5"/>
          <w:sz w:val="20"/>
          <w:szCs w:val="20"/>
        </w:rPr>
        <w:t xml:space="preserve"> currently </w:t>
      </w:r>
      <w:r w:rsidRPr="00545F31">
        <w:rPr>
          <w:rFonts w:ascii="Arial" w:hAnsi="Arial" w:cs="Arial"/>
          <w:b/>
          <w:bCs/>
          <w:spacing w:val="-5"/>
          <w:sz w:val="20"/>
          <w:szCs w:val="20"/>
        </w:rPr>
        <w:t>a homeschool student.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</w:p>
    <w:p w14:paraId="126BE1B5" w14:textId="77777777" w:rsidR="00545F31" w:rsidRDefault="00AB2261" w:rsidP="00545F31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545F31">
        <w:rPr>
          <w:rFonts w:ascii="Arial" w:hAnsi="Arial" w:cs="Arial"/>
          <w:b/>
          <w:bCs/>
          <w:spacing w:val="-5"/>
          <w:sz w:val="20"/>
          <w:szCs w:val="20"/>
        </w:rPr>
        <w:t>We recommend teams require a transcript</w:t>
      </w:r>
      <w:r w:rsidR="00257EE2">
        <w:rPr>
          <w:rFonts w:ascii="Arial" w:hAnsi="Arial" w:cs="Arial"/>
          <w:b/>
          <w:bCs/>
          <w:spacing w:val="-5"/>
          <w:sz w:val="20"/>
          <w:szCs w:val="20"/>
        </w:rPr>
        <w:t xml:space="preserve"> each year</w:t>
      </w:r>
      <w:r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for any player that attends or attended a school</w:t>
      </w:r>
      <w:r w:rsidR="00545F31">
        <w:rPr>
          <w:rFonts w:ascii="Arial" w:hAnsi="Arial" w:cs="Arial"/>
          <w:b/>
          <w:bCs/>
          <w:spacing w:val="-5"/>
          <w:sz w:val="20"/>
          <w:szCs w:val="20"/>
        </w:rPr>
        <w:t xml:space="preserve"> or</w:t>
      </w:r>
      <w:r w:rsidR="00257EE2">
        <w:rPr>
          <w:rFonts w:ascii="Arial" w:hAnsi="Arial" w:cs="Arial"/>
          <w:b/>
          <w:bCs/>
          <w:spacing w:val="-5"/>
          <w:sz w:val="20"/>
          <w:szCs w:val="20"/>
        </w:rPr>
        <w:t xml:space="preserve"> who</w:t>
      </w:r>
      <w:r w:rsidR="00545F31">
        <w:rPr>
          <w:rFonts w:ascii="Arial" w:hAnsi="Arial" w:cs="Arial"/>
          <w:b/>
          <w:bCs/>
          <w:spacing w:val="-5"/>
          <w:sz w:val="20"/>
          <w:szCs w:val="20"/>
        </w:rPr>
        <w:t xml:space="preserve"> take</w:t>
      </w:r>
      <w:r w:rsidR="00257EE2">
        <w:rPr>
          <w:rFonts w:ascii="Arial" w:hAnsi="Arial" w:cs="Arial"/>
          <w:b/>
          <w:bCs/>
          <w:spacing w:val="-5"/>
          <w:sz w:val="20"/>
          <w:szCs w:val="20"/>
        </w:rPr>
        <w:t>s or has taken</w:t>
      </w:r>
      <w:r w:rsidR="00545F31">
        <w:rPr>
          <w:rFonts w:ascii="Arial" w:hAnsi="Arial" w:cs="Arial"/>
          <w:b/>
          <w:bCs/>
          <w:spacing w:val="-5"/>
          <w:sz w:val="20"/>
          <w:szCs w:val="20"/>
        </w:rPr>
        <w:t xml:space="preserve"> online classes</w:t>
      </w:r>
      <w:r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during any or </w:t>
      </w:r>
      <w:proofErr w:type="gramStart"/>
      <w:r w:rsidRPr="00545F31">
        <w:rPr>
          <w:rFonts w:ascii="Arial" w:hAnsi="Arial" w:cs="Arial"/>
          <w:b/>
          <w:bCs/>
          <w:spacing w:val="-5"/>
          <w:sz w:val="20"/>
          <w:szCs w:val="20"/>
        </w:rPr>
        <w:t>all</w:t>
      </w:r>
      <w:r w:rsidR="00545F31">
        <w:rPr>
          <w:rFonts w:ascii="Arial" w:hAnsi="Arial" w:cs="Arial"/>
          <w:b/>
          <w:bCs/>
          <w:spacing w:val="-5"/>
          <w:sz w:val="20"/>
          <w:szCs w:val="20"/>
        </w:rPr>
        <w:t xml:space="preserve"> of</w:t>
      </w:r>
      <w:proofErr w:type="gramEnd"/>
      <w:r w:rsidR="00545F31">
        <w:rPr>
          <w:rFonts w:ascii="Arial" w:hAnsi="Arial" w:cs="Arial"/>
          <w:b/>
          <w:bCs/>
          <w:spacing w:val="-5"/>
          <w:sz w:val="20"/>
          <w:szCs w:val="20"/>
        </w:rPr>
        <w:t xml:space="preserve"> the player’s</w:t>
      </w:r>
      <w:r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4 high school years.  </w:t>
      </w:r>
    </w:p>
    <w:p w14:paraId="4FBE9972" w14:textId="77777777" w:rsidR="001B5172" w:rsidRDefault="001B5172" w:rsidP="00BA05B0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Players, not attending school, are ineligible.</w:t>
      </w:r>
    </w:p>
    <w:p w14:paraId="5E118932" w14:textId="77777777" w:rsidR="00BA05B0" w:rsidRDefault="001B5172" w:rsidP="00BA05B0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Players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not living at home or with a guardia</w:t>
      </w:r>
      <w:r w:rsidR="00545F31" w:rsidRPr="00545F31">
        <w:rPr>
          <w:rFonts w:ascii="Arial" w:hAnsi="Arial" w:cs="Arial"/>
          <w:b/>
          <w:bCs/>
          <w:spacing w:val="-5"/>
          <w:sz w:val="20"/>
          <w:szCs w:val="20"/>
        </w:rPr>
        <w:t>n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>, are ineligible.</w:t>
      </w:r>
      <w:r w:rsidR="00545F3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  </w:t>
      </w:r>
    </w:p>
    <w:p w14:paraId="61C93ABF" w14:textId="744728BF" w:rsidR="00760A54" w:rsidRPr="003371FE" w:rsidRDefault="003371FE" w:rsidP="003371FE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Player</w:t>
      </w:r>
      <w:r w:rsidR="003D3CA8">
        <w:rPr>
          <w:rFonts w:ascii="Arial" w:hAnsi="Arial" w:cs="Arial"/>
          <w:b/>
          <w:bCs/>
          <w:spacing w:val="-5"/>
          <w:sz w:val="20"/>
          <w:szCs w:val="20"/>
        </w:rPr>
        <w:t>s who turn 19 before May</w:t>
      </w:r>
      <w:r w:rsidR="00A83500">
        <w:rPr>
          <w:rFonts w:ascii="Arial" w:hAnsi="Arial" w:cs="Arial"/>
          <w:b/>
          <w:bCs/>
          <w:spacing w:val="-5"/>
          <w:sz w:val="20"/>
          <w:szCs w:val="20"/>
        </w:rPr>
        <w:t xml:space="preserve"> 1</w:t>
      </w:r>
      <w:r w:rsidR="001B5172">
        <w:rPr>
          <w:rFonts w:ascii="Arial" w:hAnsi="Arial" w:cs="Arial"/>
          <w:b/>
          <w:bCs/>
          <w:spacing w:val="-5"/>
          <w:sz w:val="20"/>
          <w:szCs w:val="20"/>
        </w:rPr>
        <w:t>st</w:t>
      </w:r>
      <w:r w:rsidR="009309EE">
        <w:rPr>
          <w:rFonts w:ascii="Arial" w:hAnsi="Arial" w:cs="Arial"/>
          <w:b/>
          <w:bCs/>
          <w:spacing w:val="-5"/>
          <w:sz w:val="20"/>
          <w:szCs w:val="20"/>
        </w:rPr>
        <w:t>, 20</w:t>
      </w:r>
      <w:r w:rsidR="00D37063">
        <w:rPr>
          <w:rFonts w:ascii="Arial" w:hAnsi="Arial" w:cs="Arial"/>
          <w:b/>
          <w:bCs/>
          <w:spacing w:val="-5"/>
          <w:sz w:val="20"/>
          <w:szCs w:val="20"/>
        </w:rPr>
        <w:t>20</w:t>
      </w:r>
      <w:bookmarkStart w:id="0" w:name="_GoBack"/>
      <w:bookmarkEnd w:id="0"/>
      <w:r w:rsidR="001B5172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F56CE3" w:rsidRPr="003371FE">
        <w:rPr>
          <w:rFonts w:ascii="Arial" w:hAnsi="Arial" w:cs="Arial"/>
          <w:b/>
          <w:bCs/>
          <w:spacing w:val="-5"/>
          <w:sz w:val="20"/>
          <w:szCs w:val="20"/>
        </w:rPr>
        <w:t>are not eligible.</w:t>
      </w:r>
    </w:p>
    <w:p w14:paraId="7FDFADB0" w14:textId="77777777" w:rsidR="00760A54" w:rsidRPr="00760A54" w:rsidRDefault="00760A54" w:rsidP="00760A54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360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43174641" w14:textId="77777777"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6EEEF544" w14:textId="77777777" w:rsidR="00BA05B0" w:rsidRP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i/>
          <w:spacing w:val="-5"/>
          <w:sz w:val="12"/>
          <w:szCs w:val="12"/>
        </w:rPr>
      </w:pPr>
      <w:r w:rsidRPr="00760A54">
        <w:rPr>
          <w:rFonts w:ascii="Arial" w:hAnsi="Arial" w:cs="Arial"/>
          <w:b/>
          <w:bCs/>
          <w:i/>
          <w:spacing w:val="-5"/>
          <w:sz w:val="12"/>
          <w:szCs w:val="12"/>
        </w:rPr>
        <w:t>(PLEASE USE SPACE BELOW FOR ANY EXPLANATION NEEDED TO CLARIFY INFORMATION ABOVE)</w:t>
      </w:r>
    </w:p>
    <w:p w14:paraId="604420BF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30A920B8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63590ACF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6A008A7A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31CD5E03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2E9C5DF3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3FCD0A58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3812AE5B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3FB7B179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052055B0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4483F58A" w14:textId="77777777" w:rsidR="00760A54" w:rsidRPr="00BA05B0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sectPr w:rsidR="00760A54" w:rsidRPr="00BA05B0" w:rsidSect="0064502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DAD1F" w14:textId="77777777" w:rsidR="00656D24" w:rsidRDefault="00656D24" w:rsidP="00760A54">
      <w:r>
        <w:separator/>
      </w:r>
    </w:p>
  </w:endnote>
  <w:endnote w:type="continuationSeparator" w:id="0">
    <w:p w14:paraId="1491AAED" w14:textId="77777777" w:rsidR="00656D24" w:rsidRDefault="00656D24" w:rsidP="0076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EAAA35" w14:textId="77777777" w:rsidR="00C41733" w:rsidRDefault="00C417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520C0" w14:textId="77777777" w:rsidR="00760A54" w:rsidRPr="00760A54" w:rsidRDefault="00540817" w:rsidP="00760A54">
    <w:pPr>
      <w:pStyle w:val="Footer"/>
      <w:jc w:val="both"/>
      <w:rPr>
        <w:b/>
        <w:sz w:val="16"/>
        <w:szCs w:val="16"/>
      </w:rPr>
    </w:pPr>
    <w:r>
      <w:rPr>
        <w:b/>
        <w:sz w:val="16"/>
        <w:szCs w:val="16"/>
      </w:rPr>
      <w:t xml:space="preserve">NHSA </w:t>
    </w:r>
    <w:r w:rsidR="00C41733">
      <w:rPr>
        <w:b/>
        <w:sz w:val="16"/>
        <w:szCs w:val="16"/>
      </w:rPr>
      <w:t xml:space="preserve">Tournament (8-Man </w:t>
    </w:r>
    <w:proofErr w:type="gramStart"/>
    <w:r w:rsidR="00C41733">
      <w:rPr>
        <w:b/>
        <w:sz w:val="16"/>
        <w:szCs w:val="16"/>
      </w:rPr>
      <w:t>Football)</w:t>
    </w:r>
    <w:r w:rsidR="00760A54" w:rsidRPr="00760A54">
      <w:rPr>
        <w:b/>
        <w:sz w:val="16"/>
        <w:szCs w:val="16"/>
      </w:rPr>
      <w:t xml:space="preserve">  905</w:t>
    </w:r>
    <w:proofErr w:type="gramEnd"/>
    <w:r w:rsidR="00760A54" w:rsidRPr="00760A54">
      <w:rPr>
        <w:b/>
        <w:sz w:val="16"/>
        <w:szCs w:val="16"/>
      </w:rPr>
      <w:t xml:space="preserve"> </w:t>
    </w:r>
    <w:proofErr w:type="spellStart"/>
    <w:r w:rsidR="00760A54" w:rsidRPr="00760A54">
      <w:rPr>
        <w:b/>
        <w:sz w:val="16"/>
        <w:szCs w:val="16"/>
      </w:rPr>
      <w:t>Ferncroft</w:t>
    </w:r>
    <w:proofErr w:type="spellEnd"/>
    <w:r w:rsidR="00760A54" w:rsidRPr="00760A54">
      <w:rPr>
        <w:b/>
        <w:sz w:val="16"/>
        <w:szCs w:val="16"/>
      </w:rPr>
      <w:t xml:space="preserve"> Ct., Roswell, GA 30075    Phone: 770-714-5775  w</w:t>
    </w:r>
    <w:r w:rsidR="00C41733">
      <w:rPr>
        <w:b/>
        <w:sz w:val="16"/>
        <w:szCs w:val="16"/>
      </w:rPr>
      <w:t>ebsite:  nationalfootballtournament.com</w:t>
    </w:r>
  </w:p>
  <w:p w14:paraId="6BF62789" w14:textId="77777777" w:rsidR="00760A54" w:rsidRDefault="00760A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C566B" w14:textId="77777777" w:rsidR="00C41733" w:rsidRDefault="00C417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3E9D69" w14:textId="77777777" w:rsidR="00656D24" w:rsidRDefault="00656D24" w:rsidP="00760A54">
      <w:r>
        <w:separator/>
      </w:r>
    </w:p>
  </w:footnote>
  <w:footnote w:type="continuationSeparator" w:id="0">
    <w:p w14:paraId="6EBF3B7A" w14:textId="77777777" w:rsidR="00656D24" w:rsidRDefault="00656D24" w:rsidP="0076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2C6039" w14:textId="77777777" w:rsidR="00C41733" w:rsidRDefault="00C417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06FED" w14:textId="77777777" w:rsidR="00C41733" w:rsidRDefault="00C417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D2E9C" w14:textId="77777777" w:rsidR="00C41733" w:rsidRDefault="00C417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AA799E"/>
    <w:multiLevelType w:val="hybridMultilevel"/>
    <w:tmpl w:val="7542D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tzA1NjQyM7YwNDdW0lEKTi0uzszPAykwrAUAZNVE1ywAAAA="/>
  </w:docVars>
  <w:rsids>
    <w:rsidRoot w:val="0064502B"/>
    <w:rsid w:val="001A4E24"/>
    <w:rsid w:val="001B5172"/>
    <w:rsid w:val="00257EE2"/>
    <w:rsid w:val="00294D26"/>
    <w:rsid w:val="003252E4"/>
    <w:rsid w:val="003371FE"/>
    <w:rsid w:val="003948D3"/>
    <w:rsid w:val="003D3CA8"/>
    <w:rsid w:val="003E353F"/>
    <w:rsid w:val="00482FC5"/>
    <w:rsid w:val="00540817"/>
    <w:rsid w:val="00545F31"/>
    <w:rsid w:val="005C1156"/>
    <w:rsid w:val="0064502B"/>
    <w:rsid w:val="00656D24"/>
    <w:rsid w:val="006F035E"/>
    <w:rsid w:val="0071640B"/>
    <w:rsid w:val="00721FE9"/>
    <w:rsid w:val="00760A54"/>
    <w:rsid w:val="00776EC3"/>
    <w:rsid w:val="007B0548"/>
    <w:rsid w:val="00803699"/>
    <w:rsid w:val="00834575"/>
    <w:rsid w:val="00840532"/>
    <w:rsid w:val="00907B84"/>
    <w:rsid w:val="00923B5D"/>
    <w:rsid w:val="009309EE"/>
    <w:rsid w:val="009831F4"/>
    <w:rsid w:val="00A1005C"/>
    <w:rsid w:val="00A83500"/>
    <w:rsid w:val="00AB2261"/>
    <w:rsid w:val="00BA05B0"/>
    <w:rsid w:val="00C41733"/>
    <w:rsid w:val="00D37063"/>
    <w:rsid w:val="00D77E12"/>
    <w:rsid w:val="00DD2E20"/>
    <w:rsid w:val="00E41150"/>
    <w:rsid w:val="00EF49DD"/>
    <w:rsid w:val="00F0556A"/>
    <w:rsid w:val="00F442FC"/>
    <w:rsid w:val="00F56CE3"/>
    <w:rsid w:val="00FA3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3A225"/>
  <w15:docId w15:val="{830D28C0-34D4-4F74-814A-094335229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5F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0A5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6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0A5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A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A5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randi stdenis</cp:lastModifiedBy>
  <cp:revision>2</cp:revision>
  <cp:lastPrinted>2019-01-05T01:33:00Z</cp:lastPrinted>
  <dcterms:created xsi:type="dcterms:W3CDTF">2020-01-12T22:05:00Z</dcterms:created>
  <dcterms:modified xsi:type="dcterms:W3CDTF">2020-01-12T22:05:00Z</dcterms:modified>
</cp:coreProperties>
</file>